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03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pStyle w:val="5"/>
              <w:spacing w:before="0"/>
              <w:ind w:left="0" w:leftChars="0" w:right="153" w:firstLine="0" w:firstLineChars="0"/>
              <w:jc w:val="both"/>
              <w:rPr>
                <w:rFonts w:ascii="仿宋" w:hAnsi="仿宋" w:eastAsia="仿宋"/>
                <w:szCs w:val="21"/>
                <w:shd w:val="clear" w:color="auto" w:fill="FFFFFF"/>
              </w:rPr>
            </w:pPr>
            <w:r>
              <w:rPr>
                <w:rFonts w:ascii="仿宋_GB2312" w:eastAsia="仿宋_GB2312" w:cs="Times New Roman" w:hAnsiTheme="minorEastAsia"/>
                <w:sz w:val="20"/>
                <w:lang w:eastAsia="zh-CN"/>
              </w:rPr>
              <w:t>本产品收取固定销售费0.</w:t>
            </w:r>
            <w:r>
              <w:rPr>
                <w:rFonts w:hint="eastAsia" w:ascii="仿宋_GB2312" w:eastAsia="仿宋_GB2312" w:cs="Times New Roman" w:hAnsiTheme="minorEastAsia"/>
                <w:sz w:val="20"/>
                <w:lang w:eastAsia="zh-CN"/>
              </w:rPr>
              <w:t>3</w:t>
            </w:r>
            <w:r>
              <w:rPr>
                <w:rFonts w:ascii="仿宋_GB2312" w:eastAsia="仿宋_GB2312" w:cs="Times New Roman" w:hAnsiTheme="minorEastAsia"/>
                <w:sz w:val="20"/>
                <w:lang w:eastAsia="zh-CN"/>
              </w:rPr>
              <w:t>0%/年、固定管理费0.</w:t>
            </w:r>
            <w:r>
              <w:rPr>
                <w:rFonts w:hint="eastAsia" w:ascii="仿宋_GB2312" w:eastAsia="仿宋_GB2312" w:cs="Times New Roman" w:hAnsiTheme="minorEastAsia"/>
                <w:sz w:val="20"/>
                <w:lang w:eastAsia="zh-CN"/>
              </w:rPr>
              <w:t>3</w:t>
            </w:r>
            <w:r>
              <w:rPr>
                <w:rFonts w:ascii="仿宋_GB2312" w:eastAsia="仿宋_GB2312" w:cs="Times New Roman" w:hAnsiTheme="minorEastAsia"/>
                <w:sz w:val="20"/>
                <w:lang w:eastAsia="zh-CN"/>
              </w:rPr>
              <w:t>0%/年、固定托管费0.0</w:t>
            </w:r>
            <w:r>
              <w:rPr>
                <w:rFonts w:hint="eastAsia" w:ascii="仿宋_GB2312" w:eastAsia="仿宋_GB2312" w:cs="Times New Roman" w:hAnsiTheme="minorEastAsia"/>
                <w:sz w:val="20"/>
                <w:lang w:val="en-US" w:eastAsia="zh-CN"/>
              </w:rPr>
              <w:t>2</w:t>
            </w:r>
            <w:r>
              <w:rPr>
                <w:rFonts w:ascii="仿宋_GB2312" w:eastAsia="仿宋_GB2312" w:cs="Times New Roman" w:hAnsiTheme="minorEastAsia"/>
                <w:sz w:val="20"/>
                <w:lang w:eastAsia="zh-CN"/>
              </w:rPr>
              <w:t>%/年和超额业绩报酬（如有），上述费用在计</w:t>
            </w:r>
            <w:r>
              <w:rPr>
                <w:rFonts w:hint="eastAsia" w:ascii="仿宋_GB2312" w:eastAsia="仿宋_GB2312" w:cs="Times New Roman" w:hAnsiTheme="minorEastAsia"/>
                <w:sz w:val="20"/>
                <w:lang w:eastAsia="zh-CN"/>
              </w:rPr>
              <w:t>算</w:t>
            </w:r>
            <w:r>
              <w:rPr>
                <w:rFonts w:ascii="仿宋_GB2312" w:eastAsia="仿宋_GB2312" w:cs="Times New Roman" w:hAnsiTheme="minorEastAsia"/>
                <w:sz w:val="20"/>
                <w:lang w:eastAsia="zh-CN"/>
              </w:rPr>
              <w:t>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322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10,386.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611,58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9,332,895.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rFonts w:hint="eastAsia" w:eastAsia="宋体"/>
          <w:b/>
          <w:color w:val="000000"/>
          <w:lang w:eastAsia="zh-CN"/>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9</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467，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7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4,117,477.4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4.2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109,264.9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5.7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10,226,742.3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226,742.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226,742.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377,645.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6,779.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68,135.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74,18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226,742.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89,902.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01,023.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29,975.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77,271.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17,243.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70,060.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79,831.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05,692.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75,292.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48,284.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694,576.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JKj74usP4Q/XIy13Ij1/V7iPuMc=" w:salt="d3i/Nb3plCrpfCupepmQR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D7E31C2"/>
    <w:rsid w:val="2FCD2C4F"/>
    <w:rsid w:val="317000EB"/>
    <w:rsid w:val="38721494"/>
    <w:rsid w:val="394F4B22"/>
    <w:rsid w:val="3D305393"/>
    <w:rsid w:val="3EB35496"/>
    <w:rsid w:val="3F524561"/>
    <w:rsid w:val="40503134"/>
    <w:rsid w:val="4218718A"/>
    <w:rsid w:val="42780CB1"/>
    <w:rsid w:val="42F37141"/>
    <w:rsid w:val="46776F3C"/>
    <w:rsid w:val="47B11009"/>
    <w:rsid w:val="4ADF197E"/>
    <w:rsid w:val="4C8926F7"/>
    <w:rsid w:val="4D1108E2"/>
    <w:rsid w:val="4EE378EB"/>
    <w:rsid w:val="4F1B5360"/>
    <w:rsid w:val="502F2DAC"/>
    <w:rsid w:val="50330F62"/>
    <w:rsid w:val="50D46540"/>
    <w:rsid w:val="541E2344"/>
    <w:rsid w:val="55413388"/>
    <w:rsid w:val="57FE5038"/>
    <w:rsid w:val="58DF7C14"/>
    <w:rsid w:val="5C720E76"/>
    <w:rsid w:val="5E660FCE"/>
    <w:rsid w:val="606E71E9"/>
    <w:rsid w:val="61FB6C11"/>
    <w:rsid w:val="64F431AF"/>
    <w:rsid w:val="673B4350"/>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9</c:v>
                </c:pt>
                <c:pt idx="1">
                  <c:v>1.0289</c:v>
                </c:pt>
                <c:pt idx="2">
                  <c:v>1.0289</c:v>
                </c:pt>
                <c:pt idx="3">
                  <c:v>1.0289</c:v>
                </c:pt>
                <c:pt idx="4">
                  <c:v>1.0289</c:v>
                </c:pt>
                <c:pt idx="5">
                  <c:v>1.0302</c:v>
                </c:pt>
                <c:pt idx="6">
                  <c:v>1.0305</c:v>
                </c:pt>
                <c:pt idx="7">
                  <c:v>1.0309</c:v>
                </c:pt>
                <c:pt idx="8">
                  <c:v>1.0309</c:v>
                </c:pt>
                <c:pt idx="9">
                  <c:v>1.0309</c:v>
                </c:pt>
                <c:pt idx="10">
                  <c:v>1.0318</c:v>
                </c:pt>
                <c:pt idx="11">
                  <c:v>1.0318</c:v>
                </c:pt>
                <c:pt idx="12">
                  <c:v>1.0319</c:v>
                </c:pt>
                <c:pt idx="13">
                  <c:v>1.0322</c:v>
                </c:pt>
                <c:pt idx="14">
                  <c:v>1.0326</c:v>
                </c:pt>
                <c:pt idx="15">
                  <c:v>1.0326</c:v>
                </c:pt>
                <c:pt idx="16">
                  <c:v>1.0326</c:v>
                </c:pt>
                <c:pt idx="17">
                  <c:v>1.0328</c:v>
                </c:pt>
                <c:pt idx="18">
                  <c:v>1.0329</c:v>
                </c:pt>
                <c:pt idx="19">
                  <c:v>1.0331</c:v>
                </c:pt>
                <c:pt idx="20">
                  <c:v>1.0332</c:v>
                </c:pt>
                <c:pt idx="21">
                  <c:v>1.0335</c:v>
                </c:pt>
                <c:pt idx="22">
                  <c:v>1.0334</c:v>
                </c:pt>
                <c:pt idx="23">
                  <c:v>1.0334</c:v>
                </c:pt>
                <c:pt idx="24">
                  <c:v>1.0342</c:v>
                </c:pt>
                <c:pt idx="25">
                  <c:v>1.0345</c:v>
                </c:pt>
                <c:pt idx="26">
                  <c:v>1.0344</c:v>
                </c:pt>
                <c:pt idx="27">
                  <c:v>1.0345</c:v>
                </c:pt>
                <c:pt idx="28">
                  <c:v>1.0349</c:v>
                </c:pt>
                <c:pt idx="29">
                  <c:v>1.0351</c:v>
                </c:pt>
                <c:pt idx="30">
                  <c:v>1.035</c:v>
                </c:pt>
                <c:pt idx="31">
                  <c:v>1.035</c:v>
                </c:pt>
                <c:pt idx="32">
                  <c:v>1.035</c:v>
                </c:pt>
                <c:pt idx="33">
                  <c:v>1.035</c:v>
                </c:pt>
                <c:pt idx="34">
                  <c:v>1.0363</c:v>
                </c:pt>
                <c:pt idx="35">
                  <c:v>1.0365</c:v>
                </c:pt>
                <c:pt idx="36">
                  <c:v>1.0364</c:v>
                </c:pt>
                <c:pt idx="37">
                  <c:v>1.0364</c:v>
                </c:pt>
                <c:pt idx="38">
                  <c:v>1.0348</c:v>
                </c:pt>
                <c:pt idx="39">
                  <c:v>1.0353</c:v>
                </c:pt>
                <c:pt idx="40">
                  <c:v>1.0351</c:v>
                </c:pt>
                <c:pt idx="41">
                  <c:v>1.0354</c:v>
                </c:pt>
                <c:pt idx="42">
                  <c:v>1.0358</c:v>
                </c:pt>
                <c:pt idx="43">
                  <c:v>1.0358</c:v>
                </c:pt>
                <c:pt idx="44">
                  <c:v>1.0357</c:v>
                </c:pt>
                <c:pt idx="45">
                  <c:v>1.0365</c:v>
                </c:pt>
                <c:pt idx="46">
                  <c:v>1.0386</c:v>
                </c:pt>
                <c:pt idx="47">
                  <c:v>1.039</c:v>
                </c:pt>
                <c:pt idx="48">
                  <c:v>1.0393</c:v>
                </c:pt>
                <c:pt idx="49">
                  <c:v>1.0395</c:v>
                </c:pt>
                <c:pt idx="50">
                  <c:v>1.0395</c:v>
                </c:pt>
                <c:pt idx="51">
                  <c:v>1.0395</c:v>
                </c:pt>
                <c:pt idx="52">
                  <c:v>1.0403</c:v>
                </c:pt>
                <c:pt idx="53">
                  <c:v>1.0404</c:v>
                </c:pt>
                <c:pt idx="54">
                  <c:v>1.0406</c:v>
                </c:pt>
                <c:pt idx="55">
                  <c:v>1.041</c:v>
                </c:pt>
                <c:pt idx="56">
                  <c:v>1.0412</c:v>
                </c:pt>
                <c:pt idx="57">
                  <c:v>1.0412</c:v>
                </c:pt>
                <c:pt idx="58">
                  <c:v>1.0412</c:v>
                </c:pt>
                <c:pt idx="59">
                  <c:v>1.0416</c:v>
                </c:pt>
                <c:pt idx="60">
                  <c:v>1.0414</c:v>
                </c:pt>
                <c:pt idx="61">
                  <c:v>1.0412</c:v>
                </c:pt>
                <c:pt idx="62">
                  <c:v>1.0409</c:v>
                </c:pt>
                <c:pt idx="63">
                  <c:v>1.0409</c:v>
                </c:pt>
                <c:pt idx="64">
                  <c:v>1.0409</c:v>
                </c:pt>
                <c:pt idx="65">
                  <c:v>1.0409</c:v>
                </c:pt>
                <c:pt idx="66">
                  <c:v>1.0415</c:v>
                </c:pt>
                <c:pt idx="67">
                  <c:v>1.0413</c:v>
                </c:pt>
                <c:pt idx="68">
                  <c:v>1.0413</c:v>
                </c:pt>
                <c:pt idx="69">
                  <c:v>1.0415</c:v>
                </c:pt>
                <c:pt idx="70">
                  <c:v>1.0416</c:v>
                </c:pt>
                <c:pt idx="71">
                  <c:v>1.0416</c:v>
                </c:pt>
                <c:pt idx="72">
                  <c:v>1.0416</c:v>
                </c:pt>
                <c:pt idx="73">
                  <c:v>1.0422</c:v>
                </c:pt>
                <c:pt idx="74">
                  <c:v>1.042</c:v>
                </c:pt>
                <c:pt idx="75">
                  <c:v>1.042</c:v>
                </c:pt>
                <c:pt idx="76">
                  <c:v>1.0423</c:v>
                </c:pt>
                <c:pt idx="77">
                  <c:v>1.0427</c:v>
                </c:pt>
                <c:pt idx="78">
                  <c:v>1.0427</c:v>
                </c:pt>
                <c:pt idx="79">
                  <c:v>1.0427</c:v>
                </c:pt>
                <c:pt idx="80">
                  <c:v>1.0435</c:v>
                </c:pt>
                <c:pt idx="81">
                  <c:v>1.0437</c:v>
                </c:pt>
                <c:pt idx="82">
                  <c:v>1.0439</c:v>
                </c:pt>
                <c:pt idx="83">
                  <c:v>1.0443</c:v>
                </c:pt>
                <c:pt idx="84">
                  <c:v>1.0457</c:v>
                </c:pt>
                <c:pt idx="85">
                  <c:v>1.0457</c:v>
                </c:pt>
                <c:pt idx="86">
                  <c:v>1.0457</c:v>
                </c:pt>
                <c:pt idx="87">
                  <c:v>1.0462</c:v>
                </c:pt>
                <c:pt idx="88">
                  <c:v>1.0463</c:v>
                </c:pt>
                <c:pt idx="89">
                  <c:v>1.0464</c:v>
                </c:pt>
                <c:pt idx="90">
                  <c:v>1.046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388878086719835</c:v>
                </c:pt>
                <c:pt idx="1">
                  <c:v>0.000291658565039876</c:v>
                </c:pt>
                <c:pt idx="2">
                  <c:v>0.000291658565039876</c:v>
                </c:pt>
                <c:pt idx="3">
                  <c:v>0.000291658565039876</c:v>
                </c:pt>
                <c:pt idx="4">
                  <c:v>0.000291658565039876</c:v>
                </c:pt>
                <c:pt idx="5">
                  <c:v>0.00155551234687934</c:v>
                </c:pt>
                <c:pt idx="6">
                  <c:v>0.00184717091191922</c:v>
                </c:pt>
                <c:pt idx="7">
                  <c:v>0.00223604899863883</c:v>
                </c:pt>
                <c:pt idx="8">
                  <c:v>0.00223604899863883</c:v>
                </c:pt>
                <c:pt idx="9">
                  <c:v>0.00223604899863883</c:v>
                </c:pt>
                <c:pt idx="10">
                  <c:v>0.00311102469375868</c:v>
                </c:pt>
                <c:pt idx="11">
                  <c:v>0.00311102469375868</c:v>
                </c:pt>
                <c:pt idx="12">
                  <c:v>0.00320824421543864</c:v>
                </c:pt>
                <c:pt idx="13">
                  <c:v>0.00349990278047829</c:v>
                </c:pt>
                <c:pt idx="14">
                  <c:v>0.00388878086719813</c:v>
                </c:pt>
                <c:pt idx="15">
                  <c:v>0.00388878086719813</c:v>
                </c:pt>
                <c:pt idx="16">
                  <c:v>0.00388878086719813</c:v>
                </c:pt>
                <c:pt idx="17">
                  <c:v>0.00408321991055804</c:v>
                </c:pt>
                <c:pt idx="18">
                  <c:v>0.004180439432238</c:v>
                </c:pt>
                <c:pt idx="19">
                  <c:v>0.00437487847559792</c:v>
                </c:pt>
                <c:pt idx="20">
                  <c:v>0.00447209799727788</c:v>
                </c:pt>
                <c:pt idx="21">
                  <c:v>0.00476375656231776</c:v>
                </c:pt>
                <c:pt idx="22">
                  <c:v>0.0046665370406378</c:v>
                </c:pt>
                <c:pt idx="23">
                  <c:v>0.0046665370406378</c:v>
                </c:pt>
                <c:pt idx="24">
                  <c:v>0.00544429321407747</c:v>
                </c:pt>
                <c:pt idx="25">
                  <c:v>0.00573595177911734</c:v>
                </c:pt>
                <c:pt idx="26">
                  <c:v>0.00563873225743738</c:v>
                </c:pt>
                <c:pt idx="27">
                  <c:v>0.00573595177911734</c:v>
                </c:pt>
                <c:pt idx="28">
                  <c:v>0.00612482986583696</c:v>
                </c:pt>
                <c:pt idx="29">
                  <c:v>0.00631926890919687</c:v>
                </c:pt>
                <c:pt idx="30">
                  <c:v>0.00622204938751691</c:v>
                </c:pt>
                <c:pt idx="31">
                  <c:v>0.00622204938751691</c:v>
                </c:pt>
                <c:pt idx="32">
                  <c:v>0.00622204938751691</c:v>
                </c:pt>
                <c:pt idx="33">
                  <c:v>0.00622204938751691</c:v>
                </c:pt>
                <c:pt idx="34">
                  <c:v>0.00748590316935638</c:v>
                </c:pt>
                <c:pt idx="35">
                  <c:v>0.0076803422127163</c:v>
                </c:pt>
                <c:pt idx="36">
                  <c:v>0.00758312269103634</c:v>
                </c:pt>
                <c:pt idx="37">
                  <c:v>0.00758312269103634</c:v>
                </c:pt>
                <c:pt idx="38">
                  <c:v>0.006027610344157</c:v>
                </c:pt>
                <c:pt idx="39">
                  <c:v>0.00651370795255701</c:v>
                </c:pt>
                <c:pt idx="40">
                  <c:v>0.00631926890919687</c:v>
                </c:pt>
                <c:pt idx="41">
                  <c:v>0.00661092747423697</c:v>
                </c:pt>
                <c:pt idx="42">
                  <c:v>0.00699980556095681</c:v>
                </c:pt>
                <c:pt idx="43">
                  <c:v>0.00699980556095681</c:v>
                </c:pt>
                <c:pt idx="44">
                  <c:v>0.00690258603927685</c:v>
                </c:pt>
                <c:pt idx="45">
                  <c:v>0.0076803422127163</c:v>
                </c:pt>
                <c:pt idx="46">
                  <c:v>0.00972195216799543</c:v>
                </c:pt>
                <c:pt idx="47">
                  <c:v>0.010110830254715</c:v>
                </c:pt>
                <c:pt idx="48">
                  <c:v>0.0104024888197549</c:v>
                </c:pt>
                <c:pt idx="49">
                  <c:v>0.0105969278631151</c:v>
                </c:pt>
                <c:pt idx="50">
                  <c:v>0.0105969278631151</c:v>
                </c:pt>
                <c:pt idx="51">
                  <c:v>0.0105969278631151</c:v>
                </c:pt>
                <c:pt idx="52">
                  <c:v>0.0113746840365545</c:v>
                </c:pt>
                <c:pt idx="53">
                  <c:v>0.0114719035582345</c:v>
                </c:pt>
                <c:pt idx="54">
                  <c:v>0.0116663426015944</c:v>
                </c:pt>
                <c:pt idx="55">
                  <c:v>0.0120552206883142</c:v>
                </c:pt>
                <c:pt idx="56">
                  <c:v>0.0122496597316741</c:v>
                </c:pt>
                <c:pt idx="57">
                  <c:v>0.0122496597316741</c:v>
                </c:pt>
                <c:pt idx="58">
                  <c:v>0.0122496597316741</c:v>
                </c:pt>
                <c:pt idx="59">
                  <c:v>0.012638537818394</c:v>
                </c:pt>
                <c:pt idx="60">
                  <c:v>0.0124440987750343</c:v>
                </c:pt>
                <c:pt idx="61">
                  <c:v>0.0122496597316741</c:v>
                </c:pt>
                <c:pt idx="62">
                  <c:v>0.0119580011666343</c:v>
                </c:pt>
                <c:pt idx="63">
                  <c:v>0.0119580011666343</c:v>
                </c:pt>
                <c:pt idx="64">
                  <c:v>0.0119580011666343</c:v>
                </c:pt>
                <c:pt idx="65">
                  <c:v>0.0119580011666343</c:v>
                </c:pt>
                <c:pt idx="66">
                  <c:v>0.012541318296714</c:v>
                </c:pt>
                <c:pt idx="67">
                  <c:v>0.0123468792533541</c:v>
                </c:pt>
                <c:pt idx="68">
                  <c:v>0.0123468792533541</c:v>
                </c:pt>
                <c:pt idx="69">
                  <c:v>0.012541318296714</c:v>
                </c:pt>
                <c:pt idx="70">
                  <c:v>0.012638537818394</c:v>
                </c:pt>
                <c:pt idx="71">
                  <c:v>0.012638537818394</c:v>
                </c:pt>
                <c:pt idx="72">
                  <c:v>0.012638537818394</c:v>
                </c:pt>
                <c:pt idx="73">
                  <c:v>0.0132218549484737</c:v>
                </c:pt>
                <c:pt idx="74">
                  <c:v>0.0130274159051138</c:v>
                </c:pt>
                <c:pt idx="75">
                  <c:v>0.0130274159051138</c:v>
                </c:pt>
                <c:pt idx="76">
                  <c:v>0.0133190744701537</c:v>
                </c:pt>
                <c:pt idx="77">
                  <c:v>0.0137079525568735</c:v>
                </c:pt>
                <c:pt idx="78">
                  <c:v>0.0137079525568735</c:v>
                </c:pt>
                <c:pt idx="79">
                  <c:v>0.0137079525568735</c:v>
                </c:pt>
                <c:pt idx="80">
                  <c:v>0.0144857087303132</c:v>
                </c:pt>
                <c:pt idx="81">
                  <c:v>0.0146801477736731</c:v>
                </c:pt>
                <c:pt idx="82">
                  <c:v>0.014874586817033</c:v>
                </c:pt>
                <c:pt idx="83">
                  <c:v>0.0152634649037526</c:v>
                </c:pt>
                <c:pt idx="84">
                  <c:v>0.0166245382072721</c:v>
                </c:pt>
                <c:pt idx="85">
                  <c:v>0.0166245382072721</c:v>
                </c:pt>
                <c:pt idx="86">
                  <c:v>0.0166245382072721</c:v>
                </c:pt>
                <c:pt idx="87">
                  <c:v>0.0171106358156718</c:v>
                </c:pt>
                <c:pt idx="88">
                  <c:v>0.0172078553373518</c:v>
                </c:pt>
                <c:pt idx="89">
                  <c:v>0.0173050748590318</c:v>
                </c:pt>
                <c:pt idx="90">
                  <c:v>0.017596733424071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34: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